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Mexico</w:t>
      </w:r>
      <w:r>
        <w:t xml:space="preserve"> </w:t>
      </w:r>
      <w:r>
        <w:t xml:space="preserve">Mexico</w:t>
      </w:r>
      <w:r>
        <w:t xml:space="preserve"> </w:t>
      </w:r>
      <w:r>
        <w:t xml:space="preserve">City</w:t>
      </w:r>
    </w:p>
    <w:bookmarkStart w:id="24" w:name="Xd58c4d30e520ef2e0416c2ef7a869e6afb40b1f"/>
    <w:p>
      <w:pPr>
        <w:pStyle w:val="Heading1"/>
      </w:pPr>
      <w:r>
        <w:t xml:space="preserve">Cover Letter for Paramedic Position in Mexico City</w:t>
      </w:r>
    </w:p>
    <w:p>
      <w:pPr>
        <w:pStyle w:val="FirstParagraph"/>
      </w:pPr>
      <w:r>
        <w:t xml:space="preserve">Dear [Hiring Manager's Name],</w:t>
      </w:r>
    </w:p>
    <w:p>
      <w:pPr>
        <w:pStyle w:val="BodyText"/>
      </w:pPr>
      <w:r>
        <w:t xml:space="preserve">I am writing to express my strong interest in the Paramedic position at your esteemed organization in Mexico City. With a decade of hands-on experience in emergency medical services, I am confident that my skills, dedication, and passion for community health align perfectly with the critical needs of Mexico City’s dynamic and fast-paced environment. As a certified paramedic with a deep understanding of both urban healthcare challenges and the unique demands of large-scale emergency response, I am eager to contribute my expertise to your team while serving the people of Mexico City.</w:t>
      </w:r>
    </w:p>
    <w:p>
      <w:pPr>
        <w:pStyle w:val="BodyText"/>
      </w:pPr>
      <w:r>
        <w:t xml:space="preserve">Having worked in high-pressure settings across various regions, I have developed a robust foundation in patient care, trauma management, and rapid decision-making. My experience includes responding to a wide range of emergencies—from car accidents and cardiac arrests to mass casualty incidents—ensuring that patients receive timely and compassionate care. In Mexico City, where the population density is among the highest in the world and emergency response systems must operate efficiently under constant strain, my ability to remain calm under pressure and deliver life-saving interventions is a valuable asset.</w:t>
      </w:r>
    </w:p>
    <w:bookmarkStart w:id="20" w:name="why-mexico-city"/>
    <w:p>
      <w:pPr>
        <w:pStyle w:val="Heading2"/>
      </w:pPr>
      <w:r>
        <w:t xml:space="preserve">Why Mexico City?</w:t>
      </w:r>
    </w:p>
    <w:p>
      <w:pPr>
        <w:pStyle w:val="FirstParagraph"/>
      </w:pPr>
      <w:r>
        <w:t xml:space="preserve">Mexico City is a vibrant, diverse metropolis with unique healthcare challenges that require skilled and adaptable professionals. The city’s sprawling infrastructure, coupled with its bustling traffic and frequent natural disasters such as earthquakes, demands paramedics who are not only technically proficient but also deeply committed to public service. As someone who has always believed in the importance of community-driven healthcare, I am particularly drawn to the opportunity to work in Mexico City, where my skills can directly impact the lives of thousands of residents.</w:t>
      </w:r>
    </w:p>
    <w:p>
      <w:pPr>
        <w:pStyle w:val="BodyText"/>
      </w:pPr>
      <w:r>
        <w:t xml:space="preserve">My background as a paramedic has equipped me with a comprehensive understanding of emergency medical protocols, advanced life support techniques, and patient triage. I hold certifications in Advanced Cardiac Life Support (ACLS), Pediatric Advanced Life Support (PALS), and Emergency Medical Technician (EMT) training, which I have maintained through continuous education. Additionally, I am fluent in both English and Spanish, allowing me to communicate effectively with a diverse population—a critical factor in providing equitable care across Mexico City’s neighborhoods.</w:t>
      </w:r>
    </w:p>
    <w:bookmarkEnd w:id="20"/>
    <w:bookmarkStart w:id="21" w:name="key-qualifications-and-achievements"/>
    <w:p>
      <w:pPr>
        <w:pStyle w:val="Heading2"/>
      </w:pPr>
      <w:r>
        <w:t xml:space="preserve">Key Qualifications and Achievements</w:t>
      </w:r>
    </w:p>
    <w:p>
      <w:pPr>
        <w:pStyle w:val="FirstParagraph"/>
      </w:pPr>
      <w:r>
        <w:t xml:space="preserve">Throughout my career, I have consistently demonstrated the ability to thrive in high-stress environments while maintaining a patient-centered approach. For example, during my tenure with [Previous Organization Name], I was responsible for responding to over 1,000 emergency calls annually. My work included coordinating with hospitals, paramedics, and fire departments to ensure seamless care delivery. One notable achievement was leading a team that reduced response times by 15% through the implementation of optimized routing strategies—a contribution that directly improved patient outcomes.</w:t>
      </w:r>
    </w:p>
    <w:p>
      <w:pPr>
        <w:pStyle w:val="BodyText"/>
      </w:pPr>
      <w:r>
        <w:t xml:space="preserve">In addition to my clinical expertise, I have a strong commitment to public education and community outreach. I have organized workshops on emergency preparedness in underserved areas of Mexico City, empowering residents with life-saving skills such as CPR and first aid. This initiative not only strengthened community resilience but also reinforced my belief that paramedics play a vital role in promoting health equity.</w:t>
      </w:r>
    </w:p>
    <w:bookmarkEnd w:id="21"/>
    <w:bookmarkStart w:id="22" w:name="Xcf6e949472b9cdc4249fb94c2e1c489221a5c55"/>
    <w:p>
      <w:pPr>
        <w:pStyle w:val="Heading2"/>
      </w:pPr>
      <w:r>
        <w:t xml:space="preserve">Alignment with Your Organization’s Mission</w:t>
      </w:r>
    </w:p>
    <w:p>
      <w:pPr>
        <w:pStyle w:val="FirstParagraph"/>
      </w:pPr>
      <w:r>
        <w:t xml:space="preserve">I am particularly inspired by your organization’s mission to provide accessible, high-quality emergency care to all residents of Mexico City. As a paramedic, I understand the importance of building trust within communities and delivering care with cultural sensitivity. My experience working in multicultural environments has taught me the value of empathy, adaptability, and collaboration—qualities that I believe are essential for success in your team.</w:t>
      </w:r>
    </w:p>
    <w:p>
      <w:pPr>
        <w:pStyle w:val="BodyText"/>
      </w:pPr>
      <w:r>
        <w:t xml:space="preserve">Mexico City’s emergency services face unique challenges, including limited resources and the need to respond to large-scale events such as public gatherings or natural disasters. My proactive approach to problem-solving and my ability to work effectively under pressure make me an ideal candidate for this role. I am also committed to staying updated on the latest advancements in emergency medicine, ensuring that I provide care that meets the highest standards.</w:t>
      </w:r>
    </w:p>
    <w:bookmarkEnd w:id="22"/>
    <w:bookmarkStart w:id="23" w:name="conclusion"/>
    <w:p>
      <w:pPr>
        <w:pStyle w:val="Heading2"/>
      </w:pPr>
      <w:r>
        <w:t xml:space="preserve">Conclusion</w:t>
      </w:r>
    </w:p>
    <w:p>
      <w:pPr>
        <w:pStyle w:val="FirstParagraph"/>
      </w:pPr>
      <w:r>
        <w:t xml:space="preserve">As a dedicated and experienced paramedic, I am eager to bring my skills and passion to your organization in Mexico City. I am confident that my background, combined with my deep respect for the city’s diverse communities, will enable me to make a meaningful contribution. I would be honored to discuss how my qualifications align with your needs and how I can support your mission of saving lives and improving public health in Mexico City.</w:t>
      </w:r>
    </w:p>
    <w:p>
      <w:pPr>
        <w:pStyle w:val="BodyText"/>
      </w:pPr>
      <w:r>
        <w:t xml:space="preserve">Thank you for considering my application. I look forward to the opportunity to speak with you further about this position. You may reach me at [Your Phone Number] or [Your Email Address].</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Mexico Mexico City</dc:title>
  <dc:creator/>
  <dc:language>en</dc:language>
  <cp:keywords/>
  <dcterms:created xsi:type="dcterms:W3CDTF">2026-07-24T06:06:30Z</dcterms:created>
  <dcterms:modified xsi:type="dcterms:W3CDTF">2026-07-24T06:06:30Z</dcterms:modified>
</cp:coreProperties>
</file>

<file path=docProps/custom.xml><?xml version="1.0" encoding="utf-8"?>
<Properties xmlns="http://schemas.openxmlformats.org/officeDocument/2006/custom-properties" xmlns:vt="http://schemas.openxmlformats.org/officeDocument/2006/docPropsVTypes"/>
</file>